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3F5F" w:rsidRPr="005B1BE0" w:rsidRDefault="0099669C" w:rsidP="005B1BE0">
      <w:pPr>
        <w:jc w:val="center"/>
        <w:rPr>
          <w:sz w:val="32"/>
          <w:szCs w:val="32"/>
        </w:rPr>
      </w:pPr>
      <w:r w:rsidRPr="005B1BE0">
        <w:rPr>
          <w:sz w:val="32"/>
          <w:szCs w:val="32"/>
        </w:rPr>
        <w:t>Optional Assignment</w:t>
      </w:r>
      <w:r w:rsidR="005B1BE0">
        <w:rPr>
          <w:sz w:val="32"/>
          <w:szCs w:val="32"/>
        </w:rPr>
        <w:t xml:space="preserve"> End of Semester Assignment</w:t>
      </w:r>
    </w:p>
    <w:p w:rsidR="0099669C" w:rsidRDefault="0054543A">
      <w:r>
        <w:t>You may complete</w:t>
      </w:r>
      <w:r w:rsidR="0099669C">
        <w:t xml:space="preserve"> </w:t>
      </w:r>
      <w:r w:rsidR="005B1BE0">
        <w:rPr>
          <w:b/>
        </w:rPr>
        <w:t>ONE</w:t>
      </w:r>
      <w:r w:rsidR="005B1BE0">
        <w:t xml:space="preserve"> of </w:t>
      </w:r>
      <w:r w:rsidR="0099669C">
        <w:t>the following assignment</w:t>
      </w:r>
      <w:r w:rsidR="005B1BE0">
        <w:t>s</w:t>
      </w:r>
      <w:r w:rsidR="00D73AAD">
        <w:t xml:space="preserve"> to receive up to a</w:t>
      </w:r>
      <w:r w:rsidR="0099669C">
        <w:t xml:space="preserve"> 10% grade boost on your </w:t>
      </w:r>
      <w:r w:rsidR="0099669C">
        <w:rPr>
          <w:i/>
        </w:rPr>
        <w:t>Brave New World</w:t>
      </w:r>
      <w:r w:rsidR="005B1BE0">
        <w:t xml:space="preserve"> essay score</w:t>
      </w:r>
      <w:r w:rsidR="00D73AAD">
        <w:t xml:space="preserve"> OR your </w:t>
      </w:r>
      <w:r w:rsidR="00D73AAD" w:rsidRPr="00D73AAD">
        <w:rPr>
          <w:i/>
        </w:rPr>
        <w:t>Macbeth</w:t>
      </w:r>
      <w:r w:rsidR="00D73AAD">
        <w:t xml:space="preserve"> presentation</w:t>
      </w:r>
      <w:r w:rsidR="005B1BE0">
        <w:t>, in lieu of revision.</w:t>
      </w:r>
    </w:p>
    <w:p w:rsidR="005B1BE0" w:rsidRDefault="005B1BE0">
      <w:r>
        <w:t xml:space="preserve">You may complete </w:t>
      </w:r>
      <w:r>
        <w:rPr>
          <w:b/>
        </w:rPr>
        <w:t>BOTH</w:t>
      </w:r>
      <w:r>
        <w:t xml:space="preserve"> to receive </w:t>
      </w:r>
      <w:r w:rsidR="00D73AAD">
        <w:t>a bonus to each assignment.</w:t>
      </w:r>
    </w:p>
    <w:p w:rsidR="00D73AAD" w:rsidRDefault="00D73AAD">
      <w:r>
        <w:t xml:space="preserve">Only optional assignments that are completed </w:t>
      </w:r>
      <w:r w:rsidRPr="00D73AAD">
        <w:rPr>
          <w:b/>
        </w:rPr>
        <w:t>in full</w:t>
      </w:r>
      <w:r>
        <w:t xml:space="preserve"> </w:t>
      </w:r>
      <w:r w:rsidRPr="00D73AAD">
        <w:rPr>
          <w:b/>
        </w:rPr>
        <w:t>and turned in by Friday, 12/23,</w:t>
      </w:r>
      <w:r>
        <w:t xml:space="preserve"> by the end of the school day, will be considered for Above and Beyond work.</w:t>
      </w:r>
    </w:p>
    <w:p w:rsidR="00D73AAD" w:rsidRPr="005B1BE0" w:rsidRDefault="00D73AAD">
      <w:r>
        <w:t>If only one bonus is attained, it will be added to the lowest score you’ve received between the two assignments.</w:t>
      </w:r>
    </w:p>
    <w:p w:rsidR="005B1BE0" w:rsidRDefault="005B1BE0">
      <w:pPr>
        <w:pBdr>
          <w:bottom w:val="single" w:sz="12" w:space="1" w:color="auto"/>
        </w:pBdr>
      </w:pPr>
    </w:p>
    <w:p w:rsidR="005B1BE0" w:rsidRPr="005B1BE0" w:rsidRDefault="005B1BE0">
      <w:pPr>
        <w:rPr>
          <w:sz w:val="28"/>
          <w:szCs w:val="28"/>
          <w:u w:val="single"/>
        </w:rPr>
      </w:pPr>
      <w:r w:rsidRPr="005B1BE0">
        <w:rPr>
          <w:sz w:val="28"/>
          <w:szCs w:val="28"/>
          <w:u w:val="single"/>
        </w:rPr>
        <w:t>Option 1</w:t>
      </w:r>
    </w:p>
    <w:p w:rsidR="0099669C" w:rsidRDefault="005B1BE0">
      <w:r>
        <w:t>Complete a 2-3</w:t>
      </w:r>
      <w:r w:rsidR="0099669C">
        <w:t xml:space="preserve"> page </w:t>
      </w:r>
      <w:r w:rsidR="0054543A">
        <w:t>opinion piece</w:t>
      </w:r>
      <w:r w:rsidR="0099669C">
        <w:t xml:space="preserve"> comparing how Aldous Huxley views “morality” through the choices his characters make in </w:t>
      </w:r>
      <w:r w:rsidR="0099669C">
        <w:rPr>
          <w:i/>
        </w:rPr>
        <w:t>Brave New World</w:t>
      </w:r>
      <w:r w:rsidR="0099669C">
        <w:t xml:space="preserve">, as opposed to how Shakespeare views “morality” through his characters in </w:t>
      </w:r>
      <w:r w:rsidR="0099669C">
        <w:rPr>
          <w:i/>
        </w:rPr>
        <w:t>Macbeth</w:t>
      </w:r>
      <w:r w:rsidR="0099669C">
        <w:t>.</w:t>
      </w:r>
    </w:p>
    <w:p w:rsidR="0099669C" w:rsidRDefault="0099669C">
      <w:r>
        <w:t>You do not need to cite specific quotations, but must paraphrase specific incidents from both texts to use as proof.</w:t>
      </w:r>
      <w:r w:rsidR="0054543A">
        <w:t xml:space="preserve"> Your paper should be in MLA format.</w:t>
      </w:r>
    </w:p>
    <w:p w:rsidR="0099669C" w:rsidRDefault="0099669C">
      <w:r>
        <w:t>There</w:t>
      </w:r>
      <w:r w:rsidR="0054543A">
        <w:t xml:space="preserve"> should be a clear introduction of the topic (and what the heck morality means to </w:t>
      </w:r>
      <w:r w:rsidR="0054543A">
        <w:rPr>
          <w:i/>
        </w:rPr>
        <w:t>you</w:t>
      </w:r>
      <w:r w:rsidR="0054543A">
        <w:t>), comparison paragraph(s) that examine particular elements of morality (your choice depending on your evidence), and a conclusion that offers an insight into the subject of morality.</w:t>
      </w:r>
    </w:p>
    <w:p w:rsidR="0054543A" w:rsidRDefault="0054543A">
      <w:r>
        <w:t>This is an opinion piece, so you can use the word “I” all you want!</w:t>
      </w:r>
      <w:bookmarkStart w:id="0" w:name="_GoBack"/>
      <w:bookmarkEnd w:id="0"/>
    </w:p>
    <w:p w:rsidR="005B1BE0" w:rsidRDefault="005B1BE0">
      <w:pPr>
        <w:pBdr>
          <w:bottom w:val="single" w:sz="12" w:space="1" w:color="auto"/>
        </w:pBdr>
      </w:pPr>
    </w:p>
    <w:p w:rsidR="005B1BE0" w:rsidRDefault="005B1BE0" w:rsidP="00D73AAD">
      <w:pPr>
        <w:spacing w:after="0"/>
      </w:pPr>
      <w:r>
        <w:t>OR</w:t>
      </w:r>
    </w:p>
    <w:p w:rsidR="005B1BE0" w:rsidRDefault="005B1BE0">
      <w:pPr>
        <w:pBdr>
          <w:bottom w:val="single" w:sz="12" w:space="1" w:color="auto"/>
        </w:pBdr>
      </w:pPr>
    </w:p>
    <w:p w:rsidR="005B1BE0" w:rsidRPr="005B1BE0" w:rsidRDefault="005B1BE0">
      <w:pPr>
        <w:rPr>
          <w:sz w:val="28"/>
          <w:szCs w:val="28"/>
          <w:u w:val="single"/>
        </w:rPr>
      </w:pPr>
      <w:r w:rsidRPr="005B1BE0">
        <w:rPr>
          <w:sz w:val="28"/>
          <w:szCs w:val="28"/>
          <w:u w:val="single"/>
        </w:rPr>
        <w:t>Option 2</w:t>
      </w:r>
    </w:p>
    <w:p w:rsidR="005B1BE0" w:rsidRDefault="005B1BE0">
      <w:r>
        <w:t xml:space="preserve">Complete a 5 Act Structure plot chart detailing the rise and fall of Macbeth OR Lady Macbeth </w:t>
      </w:r>
      <w:r w:rsidRPr="00FA6597">
        <w:rPr>
          <w:u w:val="single"/>
        </w:rPr>
        <w:t>beside</w:t>
      </w:r>
      <w:r>
        <w:t xml:space="preserve"> the rise and fall </w:t>
      </w:r>
      <w:r w:rsidR="00FA6597">
        <w:t xml:space="preserve">(Or fall to rise, if you want to prove that) of </w:t>
      </w:r>
      <w:r>
        <w:t xml:space="preserve">Bernard Marx, </w:t>
      </w:r>
      <w:proofErr w:type="spellStart"/>
      <w:r>
        <w:t>Lenina</w:t>
      </w:r>
      <w:proofErr w:type="spellEnd"/>
      <w:r>
        <w:t xml:space="preserve"> </w:t>
      </w:r>
      <w:proofErr w:type="spellStart"/>
      <w:r>
        <w:t>Crowne</w:t>
      </w:r>
      <w:proofErr w:type="spellEnd"/>
      <w:r>
        <w:t xml:space="preserve">, </w:t>
      </w:r>
      <w:proofErr w:type="spellStart"/>
      <w:r>
        <w:t>Hemholtz</w:t>
      </w:r>
      <w:proofErr w:type="spellEnd"/>
      <w:r>
        <w:t xml:space="preserve"> Watson OR John from </w:t>
      </w:r>
      <w:r>
        <w:rPr>
          <w:i/>
        </w:rPr>
        <w:t>Brave New World</w:t>
      </w:r>
      <w:r>
        <w:t>.</w:t>
      </w:r>
    </w:p>
    <w:p w:rsidR="00FA6597" w:rsidRDefault="005B1BE0">
      <w:r>
        <w:t>Your plot chart should clearly state each section of the 5 act structure. It should also have complete sentences explaining each section for both characters. Additionally, this is a combination of visual and written work, so I expect to see visuals that fit your interpretati</w:t>
      </w:r>
      <w:r w:rsidR="00FA6597">
        <w:t xml:space="preserve">on of this assignment that are thoughtfully incorporated. </w:t>
      </w:r>
    </w:p>
    <w:p w:rsidR="005B1BE0" w:rsidRPr="00FA6597" w:rsidRDefault="00FA6597">
      <w:r>
        <w:t xml:space="preserve">If using visuals from </w:t>
      </w:r>
      <w:r>
        <w:rPr>
          <w:i/>
        </w:rPr>
        <w:t>other</w:t>
      </w:r>
      <w:r>
        <w:t xml:space="preserve"> sources to incorporate into your piece, you must have an accompanying works cited in appropriate MLA format.</w:t>
      </w:r>
    </w:p>
    <w:p w:rsidR="005B1BE0" w:rsidRPr="005B1BE0" w:rsidRDefault="005B1BE0"/>
    <w:sectPr w:rsidR="005B1BE0" w:rsidRPr="005B1BE0" w:rsidSect="00A01F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U0NbYwNTUytjQzNjdQ0lEKTi0uzszPAykwrAUAD1784CwAAAA="/>
  </w:docVars>
  <w:rsids>
    <w:rsidRoot w:val="0099669C"/>
    <w:rsid w:val="003C3F5F"/>
    <w:rsid w:val="0054543A"/>
    <w:rsid w:val="005B1BE0"/>
    <w:rsid w:val="0099669C"/>
    <w:rsid w:val="00A01F3A"/>
    <w:rsid w:val="00D73AAD"/>
    <w:rsid w:val="00E1432E"/>
    <w:rsid w:val="00FA65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432E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Gaines</dc:creator>
  <cp:keywords/>
  <dc:description/>
  <cp:lastModifiedBy>Liz Deichler</cp:lastModifiedBy>
  <cp:revision>2</cp:revision>
  <dcterms:created xsi:type="dcterms:W3CDTF">2016-12-11T02:32:00Z</dcterms:created>
  <dcterms:modified xsi:type="dcterms:W3CDTF">2016-12-11T18:40:00Z</dcterms:modified>
</cp:coreProperties>
</file>